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W w:w="859" w:type="pct"/>
        <w:tblLook w:val="07E0" w:firstRow="1" w:lastRow="1" w:firstColumn="1" w:lastColumn="1" w:noHBand="1" w:noVBand="1"/>
      </w:tblPr>
      <w:tblGrid>
        <w:gridCol w:w="823"/>
        <w:gridCol w:w="822"/>
      </w:tblGrid>
      <w:tr w:rsidR="00F80142" w14:paraId="18A4E9CD" w14:textId="77777777" w:rsidTr="001C3D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E4445B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81F0238" w14:textId="77777777" w:rsidR="00F80142" w:rsidRDefault="00DA4C3C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1C3DB8">
        <w:tc>
          <w:tcPr>
            <w:tcW w:w="0" w:type="auto"/>
          </w:tcPr>
          <w:p w14:paraId="09AA0D95" w14:textId="77777777" w:rsidR="00F80142" w:rsidRDefault="00DA4C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>
            <w:pPr>
              <w:pStyle w:val="Compact"/>
            </w:pPr>
            <w:r>
              <w:t xml:space="preserve"> 2 </w:t>
            </w:r>
          </w:p>
        </w:tc>
      </w:tr>
    </w:tbl>
    <w:p w14:paraId="4AF9DFC9" w14:textId="00C8C825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EE6FBB">
        <w:rPr>
          <w:noProof/>
        </w:rPr>
        <w:fldChar w:fldCharType="begin"/>
      </w:r>
      <w:r w:rsidR="00EE6FBB">
        <w:rPr>
          <w:noProof/>
        </w:rPr>
        <w:instrText xml:space="preserve"> </w:instrText>
      </w:r>
      <w:r w:rsidR="00EE6FBB">
        <w:rPr>
          <w:noProof/>
        </w:rPr>
        <w:instrText>INCLUDEPICTURE  "https://www.fnordware.com/superpng/pnggrad8rgb.jpg" \* MERGEF</w:instrText>
      </w:r>
      <w:r w:rsidR="00EE6FBB">
        <w:rPr>
          <w:noProof/>
        </w:rPr>
        <w:instrText>ORMATINET</w:instrText>
      </w:r>
      <w:r w:rsidR="00EE6FBB">
        <w:rPr>
          <w:noProof/>
        </w:rPr>
        <w:instrText xml:space="preserve"> </w:instrText>
      </w:r>
      <w:r w:rsidR="00EE6FBB">
        <w:rPr>
          <w:noProof/>
        </w:rPr>
        <w:fldChar w:fldCharType="separate"/>
      </w:r>
      <w:r w:rsidR="00EE6FBB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0;&#13;&#13;&#10;Description automatically generated" style="width:100.15pt;height:100.15pt;mso-width-percent:0;mso-height-percent:0;mso-width-percent:0;mso-height-percent:0">
            <v:imagedata r:id="rId9" r:href="rId10"/>
          </v:shape>
        </w:pict>
      </w:r>
      <w:r w:rsidR="00EE6FBB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37A51" w14:textId="77777777" w:rsidR="00EE6FBB" w:rsidRDefault="00EE6FBB">
      <w:pPr>
        <w:spacing w:after="0"/>
      </w:pPr>
      <w:r>
        <w:separator/>
      </w:r>
    </w:p>
  </w:endnote>
  <w:endnote w:type="continuationSeparator" w:id="0">
    <w:p w14:paraId="74CBAB07" w14:textId="77777777" w:rsidR="00EE6FBB" w:rsidRDefault="00EE6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5DB54197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F756A4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F756A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48EC4" w14:textId="77777777" w:rsidR="00EE6FBB" w:rsidRDefault="00EE6FBB" w:rsidP="00F10254">
      <w:pPr>
        <w:pStyle w:val="FootnoteSeparator"/>
      </w:pPr>
      <w:r>
        <w:separator/>
      </w:r>
    </w:p>
  </w:footnote>
  <w:footnote w:type="continuationSeparator" w:id="0">
    <w:p w14:paraId="5E4F41F2" w14:textId="77777777" w:rsidR="00EE6FBB" w:rsidRDefault="00EE6FBB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70E4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050BE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245D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64D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57664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D46E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E08A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98A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D25B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3C8DB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C3DB8"/>
    <w:rsid w:val="00216B92"/>
    <w:rsid w:val="002825C7"/>
    <w:rsid w:val="003B0DBB"/>
    <w:rsid w:val="00482DC7"/>
    <w:rsid w:val="00493DDE"/>
    <w:rsid w:val="006077B4"/>
    <w:rsid w:val="008717A1"/>
    <w:rsid w:val="008A070C"/>
    <w:rsid w:val="008E3901"/>
    <w:rsid w:val="009B7ABD"/>
    <w:rsid w:val="00A84F5A"/>
    <w:rsid w:val="00B64147"/>
    <w:rsid w:val="00BE5116"/>
    <w:rsid w:val="00C07399"/>
    <w:rsid w:val="00D0016C"/>
    <w:rsid w:val="00D90C09"/>
    <w:rsid w:val="00DA4C3C"/>
    <w:rsid w:val="00EE6FBB"/>
    <w:rsid w:val="00EF3AB6"/>
    <w:rsid w:val="00F10254"/>
    <w:rsid w:val="00F756A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56A4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4</Words>
  <Characters>598</Characters>
  <Application>Microsoft Office Word</Application>
  <DocSecurity>0</DocSecurity>
  <Lines>4</Lines>
  <Paragraphs>1</Paragraphs>
  <ScaleCrop>false</ScaleCrop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4</cp:revision>
  <dcterms:created xsi:type="dcterms:W3CDTF">2017-12-27T05:22:00Z</dcterms:created>
  <dcterms:modified xsi:type="dcterms:W3CDTF">2022-05-17T15:08:00Z</dcterms:modified>
</cp:coreProperties>
</file>